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8952FF" w14:textId="77777777" w:rsidR="00954BEC" w:rsidRDefault="00954BEC"/>
    <w:p w14:paraId="642D5ABE" w14:textId="25B46E23" w:rsidR="00ED3A7F" w:rsidRDefault="00ED3A7F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F1ECB0" wp14:editId="3460E141">
                <wp:simplePos x="0" y="0"/>
                <wp:positionH relativeFrom="column">
                  <wp:posOffset>66174</wp:posOffset>
                </wp:positionH>
                <wp:positionV relativeFrom="paragraph">
                  <wp:posOffset>98224</wp:posOffset>
                </wp:positionV>
                <wp:extent cx="264694" cy="258679"/>
                <wp:effectExtent l="0" t="0" r="21590" b="27305"/>
                <wp:wrapNone/>
                <wp:docPr id="119056073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694" cy="258679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A06832A" id="Oval 1" o:spid="_x0000_s1026" style="position:absolute;margin-left:5.2pt;margin-top:7.75pt;width:20.85pt;height:20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" filled="f" strokecolor="#0070c0" strokeweight=".5pt">
                <v:stroke joinstyle="miter"/>
              </v:oval>
            </w:pict>
          </mc:Fallback>
        </mc:AlternateContent>
      </w:r>
      <w:r>
        <w:t xml:space="preserve">       </w:t>
      </w:r>
    </w:p>
    <w:p w14:paraId="6710C56F" w14:textId="77777777" w:rsidR="00ED3A7F" w:rsidRDefault="00ED3A7F"/>
    <w:sectPr w:rsidR="00ED3A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MxNDW2NLQ0MrE0NDdT0lEKTi0uzszPAykwrAUAdGVCeywAAAA="/>
  </w:docVars>
  <w:rsids>
    <w:rsidRoot w:val="00410424"/>
    <w:rsid w:val="00014911"/>
    <w:rsid w:val="00410424"/>
    <w:rsid w:val="0061306C"/>
    <w:rsid w:val="00931A2E"/>
    <w:rsid w:val="00954BEC"/>
    <w:rsid w:val="00BD4C66"/>
    <w:rsid w:val="00ED3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ACDB9"/>
  <w15:chartTrackingRefBased/>
  <w15:docId w15:val="{E2B6CE8D-5ACF-4D3C-A8A0-1B7EF7411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42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1042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042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042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042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042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042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042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042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042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1042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042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042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042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042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042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042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042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1042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42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042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1042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1042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042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1042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1042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042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1042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1042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6-06-20T07:49:00Z</dcterms:created>
  <dcterms:modified xsi:type="dcterms:W3CDTF">2026-06-20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e45875-1357-45bf-9432-bad2572e14dd</vt:lpwstr>
  </property>
</Properties>
</file>